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0680E" w14:textId="2503BE97" w:rsidR="00F75C64" w:rsidRPr="00F75C64" w:rsidRDefault="00246317" w:rsidP="00F75C64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 xml:space="preserve">    </w:t>
      </w:r>
      <w:r w:rsidR="000B5F4C">
        <w:rPr>
          <w:rFonts w:ascii="Arial" w:hAnsi="Arial" w:cs="Arial"/>
          <w:noProof/>
          <w:sz w:val="48"/>
          <w:szCs w:val="48"/>
        </w:rPr>
        <w:drawing>
          <wp:inline distT="0" distB="0" distL="0" distR="0" wp14:anchorId="5BA57F8B" wp14:editId="78590D5E">
            <wp:extent cx="1313462" cy="4953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78" cy="50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4194">
        <w:rPr>
          <w:rFonts w:ascii="Arial" w:hAnsi="Arial" w:cs="Arial"/>
          <w:sz w:val="48"/>
          <w:szCs w:val="48"/>
        </w:rPr>
        <w:t xml:space="preserve">      </w:t>
      </w:r>
      <w:r w:rsidR="00441E57">
        <w:rPr>
          <w:rFonts w:ascii="Arial" w:hAnsi="Arial" w:cs="Arial"/>
          <w:sz w:val="48"/>
          <w:szCs w:val="48"/>
        </w:rPr>
        <w:t xml:space="preserve">        </w:t>
      </w:r>
      <w:r w:rsidR="007D4194">
        <w:rPr>
          <w:rFonts w:ascii="Arial" w:hAnsi="Arial" w:cs="Arial"/>
          <w:sz w:val="48"/>
          <w:szCs w:val="48"/>
        </w:rPr>
        <w:t xml:space="preserve"> </w:t>
      </w:r>
      <w:r w:rsidR="00F75C64" w:rsidRPr="007D4194">
        <w:rPr>
          <w:rFonts w:ascii="Arial" w:hAnsi="Arial" w:cs="Arial"/>
          <w:color w:val="007CB0"/>
          <w:sz w:val="48"/>
          <w:szCs w:val="48"/>
        </w:rPr>
        <w:t xml:space="preserve">Signs of </w:t>
      </w:r>
      <w:r w:rsidR="000B5F4C">
        <w:rPr>
          <w:rFonts w:ascii="Arial" w:hAnsi="Arial" w:cs="Arial"/>
          <w:color w:val="007CB0"/>
          <w:sz w:val="48"/>
          <w:szCs w:val="48"/>
        </w:rPr>
        <w:t>Wellbeing</w:t>
      </w:r>
      <w:r w:rsidR="000B5F4C" w:rsidRPr="007D4194">
        <w:rPr>
          <w:rFonts w:ascii="Arial" w:hAnsi="Arial" w:cs="Arial"/>
          <w:color w:val="007CB0"/>
          <w:sz w:val="48"/>
          <w:szCs w:val="48"/>
        </w:rPr>
        <w:t xml:space="preserve"> Assessment</w:t>
      </w:r>
      <w:r w:rsidR="00F75C64" w:rsidRPr="007D4194">
        <w:rPr>
          <w:rFonts w:ascii="Arial" w:hAnsi="Arial" w:cs="Arial"/>
          <w:color w:val="007CB0"/>
          <w:sz w:val="48"/>
          <w:szCs w:val="48"/>
        </w:rPr>
        <w:t xml:space="preserve">   </w:t>
      </w:r>
      <w:r w:rsidR="007D4194">
        <w:rPr>
          <w:rFonts w:ascii="Arial" w:hAnsi="Arial" w:cs="Arial"/>
          <w:color w:val="007CB0"/>
          <w:sz w:val="48"/>
          <w:szCs w:val="48"/>
        </w:rPr>
        <w:t xml:space="preserve">   </w:t>
      </w:r>
      <w:r w:rsidR="00F75C64" w:rsidRPr="007D4194">
        <w:rPr>
          <w:rFonts w:ascii="Arial" w:hAnsi="Arial" w:cs="Arial"/>
          <w:color w:val="007CB0"/>
          <w:sz w:val="48"/>
          <w:szCs w:val="48"/>
        </w:rPr>
        <w:t xml:space="preserve">             </w:t>
      </w:r>
      <w:r w:rsidR="00FC66C3">
        <w:rPr>
          <w:noProof/>
          <w:lang w:eastAsia="en-GB"/>
        </w:rPr>
        <w:drawing>
          <wp:inline distT="0" distB="0" distL="0" distR="0" wp14:anchorId="51529CE1" wp14:editId="695931BD">
            <wp:extent cx="878328" cy="657100"/>
            <wp:effectExtent l="0" t="0" r="0" b="0"/>
            <wp:docPr id="5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4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773" cy="66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5C64">
        <w:rPr>
          <w:rFonts w:ascii="Arial" w:hAnsi="Arial" w:cs="Arial"/>
          <w:sz w:val="48"/>
          <w:szCs w:val="48"/>
        </w:rPr>
        <w:t xml:space="preserve"> </w:t>
      </w:r>
    </w:p>
    <w:tbl>
      <w:tblPr>
        <w:tblStyle w:val="TableGrid"/>
        <w:tblW w:w="15652" w:type="dxa"/>
        <w:tblLook w:val="04A0" w:firstRow="1" w:lastRow="0" w:firstColumn="1" w:lastColumn="0" w:noHBand="0" w:noVBand="1"/>
      </w:tblPr>
      <w:tblGrid>
        <w:gridCol w:w="5217"/>
        <w:gridCol w:w="5217"/>
        <w:gridCol w:w="5218"/>
      </w:tblGrid>
      <w:tr w:rsidR="00177023" w14:paraId="46061833" w14:textId="77777777" w:rsidTr="00125E76">
        <w:trPr>
          <w:trHeight w:val="359"/>
        </w:trPr>
        <w:tc>
          <w:tcPr>
            <w:tcW w:w="5217" w:type="dxa"/>
            <w:shd w:val="clear" w:color="auto" w:fill="BDD6EE" w:themeFill="accent1" w:themeFillTint="66"/>
          </w:tcPr>
          <w:p w14:paraId="7344A292" w14:textId="77777777" w:rsidR="00177023" w:rsidRPr="007D4194" w:rsidRDefault="00177023" w:rsidP="00F75C64">
            <w:pPr>
              <w:jc w:val="center"/>
              <w:rPr>
                <w:rFonts w:ascii="Arial" w:hAnsi="Arial" w:cs="Arial"/>
                <w:color w:val="007CB0"/>
                <w:sz w:val="36"/>
                <w:szCs w:val="36"/>
              </w:rPr>
            </w:pPr>
            <w:r w:rsidRPr="007D4194">
              <w:rPr>
                <w:rFonts w:ascii="Arial" w:hAnsi="Arial" w:cs="Arial"/>
                <w:color w:val="007CB0"/>
                <w:sz w:val="36"/>
                <w:szCs w:val="36"/>
              </w:rPr>
              <w:t>What are we Worried about?</w:t>
            </w:r>
          </w:p>
        </w:tc>
        <w:tc>
          <w:tcPr>
            <w:tcW w:w="5217" w:type="dxa"/>
            <w:shd w:val="clear" w:color="auto" w:fill="BDD6EE" w:themeFill="accent1" w:themeFillTint="66"/>
          </w:tcPr>
          <w:p w14:paraId="2B1DB1CD" w14:textId="77777777" w:rsidR="00177023" w:rsidRPr="00100074" w:rsidRDefault="00F75C64" w:rsidP="00F75C64">
            <w:pPr>
              <w:rPr>
                <w:rFonts w:ascii="Arial" w:hAnsi="Arial" w:cs="Arial"/>
                <w:color w:val="1F4E79" w:themeColor="accent1" w:themeShade="80"/>
                <w:sz w:val="36"/>
                <w:szCs w:val="36"/>
              </w:rPr>
            </w:pPr>
            <w:r w:rsidRPr="00100074">
              <w:rPr>
                <w:rFonts w:ascii="Arial" w:hAnsi="Arial" w:cs="Arial"/>
                <w:color w:val="1F4E79" w:themeColor="accent1" w:themeShade="80"/>
                <w:sz w:val="36"/>
                <w:szCs w:val="36"/>
              </w:rPr>
              <w:t xml:space="preserve">  </w:t>
            </w:r>
            <w:r w:rsidR="00177023" w:rsidRPr="007D4194">
              <w:rPr>
                <w:rFonts w:ascii="Arial" w:hAnsi="Arial" w:cs="Arial"/>
                <w:color w:val="007CB0"/>
                <w:sz w:val="36"/>
                <w:szCs w:val="36"/>
              </w:rPr>
              <w:t>What’s Working Well?</w:t>
            </w:r>
          </w:p>
        </w:tc>
        <w:tc>
          <w:tcPr>
            <w:tcW w:w="5218" w:type="dxa"/>
            <w:shd w:val="clear" w:color="auto" w:fill="BDD6EE" w:themeFill="accent1" w:themeFillTint="66"/>
          </w:tcPr>
          <w:p w14:paraId="2D3ADB91" w14:textId="77777777" w:rsidR="00177023" w:rsidRPr="00100074" w:rsidRDefault="00F75C64" w:rsidP="00F75C64">
            <w:pPr>
              <w:rPr>
                <w:rFonts w:ascii="Arial" w:hAnsi="Arial" w:cs="Arial"/>
                <w:color w:val="1F4E79" w:themeColor="accent1" w:themeShade="80"/>
                <w:sz w:val="36"/>
                <w:szCs w:val="36"/>
              </w:rPr>
            </w:pPr>
            <w:r w:rsidRPr="00100074">
              <w:rPr>
                <w:rFonts w:ascii="Arial" w:hAnsi="Arial" w:cs="Arial"/>
                <w:color w:val="1F4E79" w:themeColor="accent1" w:themeShade="80"/>
                <w:sz w:val="36"/>
                <w:szCs w:val="36"/>
              </w:rPr>
              <w:t xml:space="preserve">  </w:t>
            </w:r>
            <w:r w:rsidR="00177023" w:rsidRPr="007D4194">
              <w:rPr>
                <w:rFonts w:ascii="Arial" w:hAnsi="Arial" w:cs="Arial"/>
                <w:color w:val="007CB0"/>
                <w:sz w:val="36"/>
                <w:szCs w:val="36"/>
              </w:rPr>
              <w:t>What needs to Happen?</w:t>
            </w:r>
          </w:p>
        </w:tc>
      </w:tr>
      <w:tr w:rsidR="00D32089" w14:paraId="1037094C" w14:textId="77777777" w:rsidTr="003858FD">
        <w:trPr>
          <w:trHeight w:val="796"/>
        </w:trPr>
        <w:tc>
          <w:tcPr>
            <w:tcW w:w="10434" w:type="dxa"/>
            <w:gridSpan w:val="2"/>
          </w:tcPr>
          <w:p w14:paraId="03D3BEB7" w14:textId="5DCD8280" w:rsidR="00D32089" w:rsidRPr="00E61778" w:rsidRDefault="00D32089" w:rsidP="00125E76">
            <w:pPr>
              <w:pStyle w:val="Default"/>
              <w:rPr>
                <w:rFonts w:ascii="Arial" w:hAnsi="Arial" w:cs="Arial"/>
                <w:b/>
                <w:bCs/>
                <w:color w:val="ED7D31" w:themeColor="accent2"/>
              </w:rPr>
            </w:pPr>
            <w:r w:rsidRPr="00E61778">
              <w:rPr>
                <w:rFonts w:ascii="Arial" w:hAnsi="Arial" w:cs="Arial"/>
                <w:b/>
                <w:bCs/>
                <w:color w:val="ED7D31" w:themeColor="accent2"/>
              </w:rPr>
              <w:t>Step 1. Gather your information – start in the middle column and move backwards and forwards, between these two columns.</w:t>
            </w:r>
          </w:p>
          <w:p w14:paraId="6D48207C" w14:textId="627ACCAD" w:rsidR="00D32089" w:rsidRPr="00E61778" w:rsidRDefault="00D32089">
            <w:pPr>
              <w:rPr>
                <w:rFonts w:ascii="Arial" w:hAnsi="Arial" w:cs="Arial"/>
                <w:color w:val="007CB0"/>
                <w:sz w:val="24"/>
                <w:szCs w:val="24"/>
              </w:rPr>
            </w:pPr>
            <w:r w:rsidRPr="00E61778">
              <w:rPr>
                <w:rFonts w:ascii="Arial" w:hAnsi="Arial" w:cs="Arial"/>
                <w:noProof/>
                <w:color w:val="007CB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C0AF785" wp14:editId="22DC23D3">
                      <wp:simplePos x="0" y="0"/>
                      <wp:positionH relativeFrom="column">
                        <wp:posOffset>126245</wp:posOffset>
                      </wp:positionH>
                      <wp:positionV relativeFrom="paragraph">
                        <wp:posOffset>70465</wp:posOffset>
                      </wp:positionV>
                      <wp:extent cx="5997600" cy="0"/>
                      <wp:effectExtent l="38100" t="76200" r="22225" b="952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976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2F320E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9.95pt;margin-top:5.55pt;width:472.25pt;height: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" strokecolor="#ed7d31 [3205]" strokeweight=".5pt">
                      <v:stroke startarrow="block" endarrow="block" joinstyle="miter"/>
                    </v:shape>
                  </w:pict>
                </mc:Fallback>
              </mc:AlternateContent>
            </w:r>
          </w:p>
        </w:tc>
        <w:tc>
          <w:tcPr>
            <w:tcW w:w="5218" w:type="dxa"/>
          </w:tcPr>
          <w:p w14:paraId="0313231F" w14:textId="4E5A3A37" w:rsidR="00D32089" w:rsidRPr="00E61778" w:rsidRDefault="00D32089" w:rsidP="00125E76">
            <w:pPr>
              <w:rPr>
                <w:rFonts w:ascii="Arial" w:hAnsi="Arial" w:cs="Arial"/>
                <w:color w:val="007CB0"/>
                <w:sz w:val="24"/>
                <w:szCs w:val="24"/>
              </w:rPr>
            </w:pPr>
            <w:r w:rsidRPr="00E61778">
              <w:rPr>
                <w:rFonts w:ascii="Arial" w:hAnsi="Arial" w:cs="Arial"/>
                <w:b/>
                <w:color w:val="ED7D31" w:themeColor="accent2"/>
                <w:sz w:val="24"/>
                <w:szCs w:val="24"/>
              </w:rPr>
              <w:t xml:space="preserve">Step </w:t>
            </w:r>
            <w:r w:rsidR="00E61778" w:rsidRPr="00E61778">
              <w:rPr>
                <w:rFonts w:ascii="Arial" w:hAnsi="Arial" w:cs="Arial"/>
                <w:b/>
                <w:color w:val="ED7D31" w:themeColor="accent2"/>
                <w:sz w:val="24"/>
                <w:szCs w:val="24"/>
              </w:rPr>
              <w:t>4</w:t>
            </w:r>
            <w:r w:rsidRPr="00E61778">
              <w:rPr>
                <w:rFonts w:ascii="Arial" w:hAnsi="Arial" w:cs="Arial"/>
                <w:b/>
                <w:color w:val="ED7D31" w:themeColor="accent2"/>
                <w:sz w:val="24"/>
                <w:szCs w:val="24"/>
              </w:rPr>
              <w:t>- Finish with agreed actions</w:t>
            </w:r>
          </w:p>
        </w:tc>
      </w:tr>
      <w:tr w:rsidR="00246317" w14:paraId="71B0760E" w14:textId="77777777" w:rsidTr="00361151">
        <w:trPr>
          <w:trHeight w:val="4834"/>
        </w:trPr>
        <w:tc>
          <w:tcPr>
            <w:tcW w:w="5217" w:type="dxa"/>
          </w:tcPr>
          <w:tbl>
            <w:tblPr>
              <w:tblpPr w:leftFromText="180" w:rightFromText="180" w:vertAnchor="text" w:horzAnchor="margin" w:tblpY="-137"/>
              <w:tblOverlap w:val="never"/>
              <w:tblW w:w="4894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894"/>
            </w:tblGrid>
            <w:tr w:rsidR="00246317" w:rsidRPr="00397ADF" w14:paraId="4688D3C3" w14:textId="77777777" w:rsidTr="00F75C64">
              <w:trPr>
                <w:trHeight w:val="1669"/>
              </w:trPr>
              <w:tc>
                <w:tcPr>
                  <w:tcW w:w="0" w:type="auto"/>
                </w:tcPr>
                <w:p w14:paraId="2A6C6275" w14:textId="60013BD5" w:rsidR="00246317" w:rsidRPr="00397ADF" w:rsidRDefault="004B47E0" w:rsidP="00F75C64">
                  <w:pPr>
                    <w:pStyle w:val="Default"/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</w:pPr>
                  <w:r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>Wellbeing concerns (Past)</w:t>
                  </w:r>
                </w:p>
                <w:p w14:paraId="1725D5B4" w14:textId="7BCB9102" w:rsidR="002A0BB1" w:rsidRDefault="002A0BB1" w:rsidP="00F75C64">
                  <w:pPr>
                    <w:pStyle w:val="Default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14:paraId="4B86FF9F" w14:textId="15096762" w:rsidR="00B2791D" w:rsidRDefault="00B2791D" w:rsidP="00F75C64">
                  <w:pPr>
                    <w:pStyle w:val="Default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14:paraId="24CFCE4E" w14:textId="532A468C" w:rsidR="00B2791D" w:rsidRDefault="00B2791D" w:rsidP="00F75C64">
                  <w:pPr>
                    <w:pStyle w:val="Default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14:paraId="17E15C40" w14:textId="77777777" w:rsidR="00B2791D" w:rsidRPr="00397ADF" w:rsidRDefault="00B2791D" w:rsidP="00F75C64">
                  <w:pPr>
                    <w:pStyle w:val="Default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14:paraId="21840746" w14:textId="512A6B1E" w:rsidR="00246317" w:rsidRPr="00397ADF" w:rsidRDefault="004B47E0" w:rsidP="00F75C64">
                  <w:pPr>
                    <w:pStyle w:val="Default"/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</w:pPr>
                  <w:r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>Critical Worries (Future)</w:t>
                  </w:r>
                  <w:r w:rsidR="00056772"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 xml:space="preserve"> </w:t>
                  </w:r>
                </w:p>
                <w:p w14:paraId="6B2DEFCC" w14:textId="3B9CD29A" w:rsidR="00246317" w:rsidRDefault="00246317" w:rsidP="00F75C64">
                  <w:pPr>
                    <w:pStyle w:val="Default"/>
                    <w:rPr>
                      <w:rFonts w:ascii="Arial" w:hAnsi="Arial" w:cs="Arial"/>
                      <w:color w:val="007CB0"/>
                      <w:sz w:val="26"/>
                      <w:szCs w:val="26"/>
                    </w:rPr>
                  </w:pPr>
                </w:p>
                <w:p w14:paraId="0A481F23" w14:textId="0BDF363E" w:rsidR="00B2791D" w:rsidRDefault="00B2791D" w:rsidP="00F75C64">
                  <w:pPr>
                    <w:pStyle w:val="Default"/>
                    <w:rPr>
                      <w:rFonts w:ascii="Arial" w:hAnsi="Arial" w:cs="Arial"/>
                      <w:color w:val="007CB0"/>
                      <w:sz w:val="26"/>
                      <w:szCs w:val="26"/>
                    </w:rPr>
                  </w:pPr>
                </w:p>
                <w:p w14:paraId="0D30A8AA" w14:textId="1EC347D1" w:rsidR="00B2791D" w:rsidRDefault="00B2791D" w:rsidP="00F75C64">
                  <w:pPr>
                    <w:pStyle w:val="Default"/>
                    <w:rPr>
                      <w:rFonts w:ascii="Arial" w:hAnsi="Arial" w:cs="Arial"/>
                      <w:color w:val="007CB0"/>
                      <w:sz w:val="26"/>
                      <w:szCs w:val="26"/>
                    </w:rPr>
                  </w:pPr>
                </w:p>
                <w:p w14:paraId="44A6F065" w14:textId="77777777" w:rsidR="00B2791D" w:rsidRPr="00397ADF" w:rsidRDefault="00B2791D" w:rsidP="00F75C64">
                  <w:pPr>
                    <w:pStyle w:val="Default"/>
                    <w:rPr>
                      <w:rFonts w:ascii="Arial" w:hAnsi="Arial" w:cs="Arial"/>
                      <w:color w:val="007CB0"/>
                      <w:sz w:val="26"/>
                      <w:szCs w:val="26"/>
                    </w:rPr>
                  </w:pPr>
                </w:p>
                <w:p w14:paraId="5C555F17" w14:textId="77777777" w:rsidR="00246317" w:rsidRPr="00397ADF" w:rsidRDefault="00246317" w:rsidP="00F75C64">
                  <w:pPr>
                    <w:pStyle w:val="Default"/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</w:pPr>
                  <w:r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>Complicating Factors</w:t>
                  </w:r>
                </w:p>
                <w:p w14:paraId="196E8C32" w14:textId="77777777" w:rsidR="00246317" w:rsidRDefault="00246317" w:rsidP="00F75C64">
                  <w:pPr>
                    <w:pStyle w:val="Default"/>
                    <w:rPr>
                      <w:rFonts w:ascii="Arial" w:hAnsi="Arial" w:cs="Arial"/>
                      <w:color w:val="1F4E79" w:themeColor="accent1" w:themeShade="80"/>
                      <w:sz w:val="22"/>
                      <w:szCs w:val="22"/>
                    </w:rPr>
                  </w:pPr>
                </w:p>
                <w:p w14:paraId="7C6A2168" w14:textId="77777777" w:rsidR="00B2791D" w:rsidRDefault="00B2791D" w:rsidP="00F75C64">
                  <w:pPr>
                    <w:pStyle w:val="Default"/>
                    <w:rPr>
                      <w:rFonts w:ascii="Arial" w:hAnsi="Arial" w:cs="Arial"/>
                      <w:color w:val="1F4E79" w:themeColor="accent1" w:themeShade="80"/>
                      <w:sz w:val="22"/>
                      <w:szCs w:val="22"/>
                    </w:rPr>
                  </w:pPr>
                </w:p>
                <w:p w14:paraId="5B947D05" w14:textId="77777777" w:rsidR="00B2791D" w:rsidRDefault="00B2791D" w:rsidP="00F75C64">
                  <w:pPr>
                    <w:pStyle w:val="Default"/>
                    <w:rPr>
                      <w:rFonts w:ascii="Arial" w:hAnsi="Arial" w:cs="Arial"/>
                      <w:color w:val="1F4E79" w:themeColor="accent1" w:themeShade="80"/>
                      <w:sz w:val="22"/>
                      <w:szCs w:val="22"/>
                    </w:rPr>
                  </w:pPr>
                </w:p>
                <w:p w14:paraId="3F9A4DF8" w14:textId="77777777" w:rsidR="00B2791D" w:rsidRDefault="00B2791D" w:rsidP="00F75C64">
                  <w:pPr>
                    <w:pStyle w:val="Default"/>
                    <w:rPr>
                      <w:rFonts w:ascii="Arial" w:hAnsi="Arial" w:cs="Arial"/>
                      <w:color w:val="1F4E79" w:themeColor="accent1" w:themeShade="80"/>
                      <w:sz w:val="22"/>
                      <w:szCs w:val="22"/>
                    </w:rPr>
                  </w:pPr>
                </w:p>
                <w:p w14:paraId="522DEA78" w14:textId="6A8D08DF" w:rsidR="00B2791D" w:rsidRPr="00397ADF" w:rsidRDefault="00B2791D" w:rsidP="00F75C64">
                  <w:pPr>
                    <w:pStyle w:val="Default"/>
                    <w:rPr>
                      <w:rFonts w:ascii="Arial" w:hAnsi="Arial" w:cs="Arial"/>
                      <w:color w:val="1F4E79" w:themeColor="accent1" w:themeShade="80"/>
                      <w:sz w:val="22"/>
                      <w:szCs w:val="22"/>
                    </w:rPr>
                  </w:pPr>
                </w:p>
              </w:tc>
            </w:tr>
          </w:tbl>
          <w:p w14:paraId="0A30B556" w14:textId="77777777" w:rsidR="00246317" w:rsidRPr="00397ADF" w:rsidRDefault="00246317" w:rsidP="00246317"/>
        </w:tc>
        <w:tc>
          <w:tcPr>
            <w:tcW w:w="5217" w:type="dxa"/>
            <w:tcBorders>
              <w:bottom w:val="single" w:sz="4" w:space="0" w:color="auto"/>
            </w:tcBorders>
          </w:tcPr>
          <w:tbl>
            <w:tblPr>
              <w:tblpPr w:leftFromText="180" w:rightFromText="180" w:vertAnchor="text" w:horzAnchor="margin" w:tblpY="-115"/>
              <w:tblOverlap w:val="never"/>
              <w:tblW w:w="4894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894"/>
            </w:tblGrid>
            <w:tr w:rsidR="00246317" w:rsidRPr="00397ADF" w14:paraId="645AD18B" w14:textId="77777777" w:rsidTr="00F75C64">
              <w:trPr>
                <w:trHeight w:val="1287"/>
              </w:trPr>
              <w:tc>
                <w:tcPr>
                  <w:tcW w:w="0" w:type="auto"/>
                </w:tcPr>
                <w:p w14:paraId="09A96163" w14:textId="68E6926F" w:rsidR="00246317" w:rsidRPr="00397ADF" w:rsidRDefault="004B47E0" w:rsidP="002A0BB1">
                  <w:pPr>
                    <w:pStyle w:val="Default"/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</w:pPr>
                  <w:r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>Existing</w:t>
                  </w:r>
                  <w:r w:rsidR="00246317"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 xml:space="preserve"> </w:t>
                  </w:r>
                  <w:r w:rsidR="00785A6F"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>Strengths</w:t>
                  </w:r>
                  <w:r w:rsidR="00246317"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 xml:space="preserve"> </w:t>
                  </w:r>
                </w:p>
                <w:p w14:paraId="0392F9A4" w14:textId="387FC412" w:rsidR="004B47E0" w:rsidRPr="00397ADF" w:rsidRDefault="004B47E0" w:rsidP="00F75C64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1891C8EC" w14:textId="373789B6" w:rsidR="004B47E0" w:rsidRDefault="004B47E0" w:rsidP="00F75C64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68AAE57B" w14:textId="7F327BC4" w:rsidR="00B2791D" w:rsidRDefault="00B2791D" w:rsidP="00F75C64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4EC31779" w14:textId="2D684DCE" w:rsidR="00B2791D" w:rsidRDefault="00B2791D" w:rsidP="00F75C64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157DB14E" w14:textId="1207AC2B" w:rsidR="00B2791D" w:rsidRDefault="00B2791D" w:rsidP="00F75C64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4B64B541" w14:textId="77777777" w:rsidR="00B2791D" w:rsidRPr="00397ADF" w:rsidRDefault="00B2791D" w:rsidP="00F75C64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7E250147" w14:textId="77777777" w:rsidR="002A0BB1" w:rsidRPr="00397ADF" w:rsidRDefault="002A0BB1" w:rsidP="00F75C64">
                  <w:pPr>
                    <w:pStyle w:val="Default"/>
                    <w:rPr>
                      <w:rFonts w:ascii="Arial" w:hAnsi="Arial" w:cs="Arial"/>
                      <w:b/>
                      <w:bCs/>
                      <w:color w:val="1F4E79" w:themeColor="accent1" w:themeShade="80"/>
                      <w:sz w:val="28"/>
                      <w:szCs w:val="28"/>
                    </w:rPr>
                  </w:pPr>
                </w:p>
                <w:p w14:paraId="6CAEED23" w14:textId="2F6BE9D2" w:rsidR="00246317" w:rsidRPr="00397ADF" w:rsidRDefault="004B47E0" w:rsidP="00F75C64">
                  <w:pPr>
                    <w:pStyle w:val="Default"/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</w:pPr>
                  <w:r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>Existing</w:t>
                  </w:r>
                  <w:r w:rsidR="00246317"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 xml:space="preserve"> </w:t>
                  </w:r>
                  <w:r w:rsidR="00785A6F"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>Wellbeing</w:t>
                  </w:r>
                  <w:r w:rsidR="00246317" w:rsidRPr="00397ADF">
                    <w:rPr>
                      <w:rFonts w:ascii="Arial" w:hAnsi="Arial" w:cs="Arial"/>
                      <w:b/>
                      <w:bCs/>
                      <w:color w:val="007CB0"/>
                      <w:sz w:val="26"/>
                      <w:szCs w:val="26"/>
                    </w:rPr>
                    <w:t xml:space="preserve"> </w:t>
                  </w:r>
                </w:p>
                <w:p w14:paraId="715BBAE0" w14:textId="77777777" w:rsidR="00246317" w:rsidRPr="00397ADF" w:rsidRDefault="00246317" w:rsidP="00F75C64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616AC317" w14:textId="77777777" w:rsidR="00246317" w:rsidRDefault="00246317" w:rsidP="00F75C64">
                  <w:pPr>
                    <w:pStyle w:val="Default"/>
                    <w:rPr>
                      <w:rFonts w:ascii="Arial" w:hAnsi="Arial" w:cs="Arial"/>
                    </w:rPr>
                  </w:pPr>
                </w:p>
                <w:p w14:paraId="28F4F11C" w14:textId="621B7324" w:rsidR="00B2791D" w:rsidRDefault="00B2791D" w:rsidP="00F75C64">
                  <w:pPr>
                    <w:pStyle w:val="Default"/>
                    <w:rPr>
                      <w:rFonts w:ascii="Arial" w:hAnsi="Arial" w:cs="Arial"/>
                    </w:rPr>
                  </w:pPr>
                </w:p>
                <w:p w14:paraId="521D0FCF" w14:textId="77777777" w:rsidR="00B2791D" w:rsidRDefault="00B2791D" w:rsidP="00F75C64">
                  <w:pPr>
                    <w:pStyle w:val="Default"/>
                    <w:rPr>
                      <w:rFonts w:ascii="Arial" w:hAnsi="Arial" w:cs="Arial"/>
                    </w:rPr>
                  </w:pPr>
                </w:p>
                <w:p w14:paraId="44EE9DA4" w14:textId="77777777" w:rsidR="00B2791D" w:rsidRDefault="00B2791D" w:rsidP="00F75C64">
                  <w:pPr>
                    <w:pStyle w:val="Default"/>
                    <w:rPr>
                      <w:rFonts w:ascii="Arial" w:hAnsi="Arial" w:cs="Arial"/>
                    </w:rPr>
                  </w:pPr>
                </w:p>
                <w:p w14:paraId="735C2A93" w14:textId="77777777" w:rsidR="00B2791D" w:rsidRDefault="00B2791D" w:rsidP="00F75C64">
                  <w:pPr>
                    <w:pStyle w:val="Default"/>
                    <w:rPr>
                      <w:rFonts w:ascii="Arial" w:hAnsi="Arial" w:cs="Arial"/>
                    </w:rPr>
                  </w:pPr>
                </w:p>
                <w:p w14:paraId="1ABFF9AB" w14:textId="77777777" w:rsidR="00B2791D" w:rsidRDefault="00B2791D" w:rsidP="00F75C64">
                  <w:pPr>
                    <w:pStyle w:val="Default"/>
                    <w:rPr>
                      <w:rFonts w:ascii="Arial" w:hAnsi="Arial" w:cs="Arial"/>
                    </w:rPr>
                  </w:pPr>
                </w:p>
                <w:p w14:paraId="671D267F" w14:textId="51D9C4C6" w:rsidR="00B2791D" w:rsidRPr="00397ADF" w:rsidRDefault="00B2791D" w:rsidP="00F75C64">
                  <w:pPr>
                    <w:pStyle w:val="Default"/>
                    <w:rPr>
                      <w:rFonts w:ascii="Arial" w:hAnsi="Arial" w:cs="Arial"/>
                    </w:rPr>
                  </w:pPr>
                </w:p>
              </w:tc>
            </w:tr>
          </w:tbl>
          <w:p w14:paraId="3DB3992E" w14:textId="77777777" w:rsidR="00246317" w:rsidRPr="00397ADF" w:rsidRDefault="00246317" w:rsidP="00246317"/>
        </w:tc>
        <w:tc>
          <w:tcPr>
            <w:tcW w:w="5218" w:type="dxa"/>
          </w:tcPr>
          <w:tbl>
            <w:tblPr>
              <w:tblW w:w="4896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896"/>
            </w:tblGrid>
            <w:tr w:rsidR="00246317" w:rsidRPr="00F75C64" w14:paraId="672E68FF" w14:textId="77777777" w:rsidTr="00F75C64">
              <w:trPr>
                <w:trHeight w:val="1378"/>
              </w:trPr>
              <w:tc>
                <w:tcPr>
                  <w:tcW w:w="0" w:type="auto"/>
                </w:tcPr>
                <w:p w14:paraId="4057033D" w14:textId="1078B7C3" w:rsidR="00785A6F" w:rsidRPr="00EF06CA" w:rsidRDefault="004B47E0" w:rsidP="00177023">
                  <w:pPr>
                    <w:pStyle w:val="Default"/>
                    <w:rPr>
                      <w:rFonts w:ascii="Arial" w:hAnsi="Arial" w:cs="Arial"/>
                      <w:b/>
                      <w:bCs/>
                      <w:color w:val="0082AA"/>
                      <w:sz w:val="26"/>
                      <w:szCs w:val="26"/>
                    </w:rPr>
                  </w:pPr>
                  <w:r w:rsidRPr="00EF06CA">
                    <w:rPr>
                      <w:rFonts w:ascii="Arial" w:hAnsi="Arial" w:cs="Arial"/>
                      <w:b/>
                      <w:bCs/>
                      <w:color w:val="0082AA"/>
                      <w:sz w:val="26"/>
                      <w:szCs w:val="26"/>
                    </w:rPr>
                    <w:t>Wellbeing</w:t>
                  </w:r>
                  <w:r w:rsidR="00785A6F" w:rsidRPr="00EF06CA">
                    <w:rPr>
                      <w:rFonts w:ascii="Arial" w:hAnsi="Arial" w:cs="Arial"/>
                      <w:b/>
                      <w:bCs/>
                      <w:color w:val="0082AA"/>
                      <w:sz w:val="26"/>
                      <w:szCs w:val="26"/>
                    </w:rPr>
                    <w:t xml:space="preserve"> Goal </w:t>
                  </w:r>
                </w:p>
                <w:p w14:paraId="0EB92D78" w14:textId="781ECDE6" w:rsidR="00785A6F" w:rsidRDefault="00785A6F" w:rsidP="00177023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50CDD9D4" w14:textId="533F0B3C" w:rsidR="000834A9" w:rsidRDefault="000834A9" w:rsidP="00177023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349ECC72" w14:textId="4B160E7A" w:rsidR="000834A9" w:rsidRDefault="000834A9" w:rsidP="00177023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283628BA" w14:textId="40C52935" w:rsidR="000834A9" w:rsidRDefault="000834A9" w:rsidP="00177023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66CAB496" w14:textId="77777777" w:rsidR="000834A9" w:rsidRDefault="000834A9" w:rsidP="00177023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19A04AF5" w14:textId="77777777" w:rsidR="00B2791D" w:rsidRDefault="00B2791D" w:rsidP="00177023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6E0CB43F" w14:textId="77777777" w:rsidR="00B2791D" w:rsidRDefault="00B2791D" w:rsidP="00177023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599DE8A5" w14:textId="3B60383C" w:rsidR="00B2791D" w:rsidRDefault="00785A6F" w:rsidP="00177023">
                  <w:pPr>
                    <w:pStyle w:val="Default"/>
                    <w:rPr>
                      <w:sz w:val="22"/>
                      <w:szCs w:val="22"/>
                    </w:rPr>
                  </w:pPr>
                  <w:r w:rsidRPr="00785A6F">
                    <w:rPr>
                      <w:rFonts w:ascii="Arial" w:hAnsi="Arial" w:cs="Arial"/>
                      <w:b/>
                      <w:bCs/>
                      <w:color w:val="0082AA"/>
                      <w:sz w:val="26"/>
                      <w:szCs w:val="26"/>
                    </w:rPr>
                    <w:t xml:space="preserve">Next Steps </w:t>
                  </w:r>
                </w:p>
                <w:p w14:paraId="191968F7" w14:textId="77777777" w:rsidR="00B2791D" w:rsidRDefault="00B2791D" w:rsidP="00177023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6AF4F257" w14:textId="77777777" w:rsidR="00B2791D" w:rsidRDefault="00B2791D" w:rsidP="00177023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2BF3CBFD" w14:textId="77777777" w:rsidR="00B2791D" w:rsidRDefault="00B2791D" w:rsidP="00177023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56547C51" w14:textId="77777777" w:rsidR="00B2791D" w:rsidRDefault="00B2791D" w:rsidP="00177023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562135C9" w14:textId="77777777" w:rsidR="00B2791D" w:rsidRDefault="00B2791D" w:rsidP="00177023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0BFB3C83" w14:textId="77777777" w:rsidR="00B2791D" w:rsidRDefault="00B2791D" w:rsidP="00177023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697900AA" w14:textId="77777777" w:rsidR="00B2791D" w:rsidRDefault="00B2791D" w:rsidP="00177023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7CC686CD" w14:textId="404D1DB2" w:rsidR="00246317" w:rsidRPr="00F75C64" w:rsidRDefault="00246317" w:rsidP="00177023">
                  <w:pPr>
                    <w:pStyle w:val="Default"/>
                    <w:rPr>
                      <w:sz w:val="22"/>
                      <w:szCs w:val="22"/>
                    </w:rPr>
                  </w:pPr>
                  <w:r w:rsidRPr="00F75C64">
                    <w:rPr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14:paraId="7A7EE8A8" w14:textId="77777777" w:rsidR="00246317" w:rsidRPr="00F75C64" w:rsidRDefault="00246317" w:rsidP="00246317"/>
        </w:tc>
      </w:tr>
      <w:tr w:rsidR="00E61778" w14:paraId="79BE20F3" w14:textId="77777777" w:rsidTr="00E61778">
        <w:trPr>
          <w:trHeight w:val="55"/>
        </w:trPr>
        <w:tc>
          <w:tcPr>
            <w:tcW w:w="15652" w:type="dxa"/>
            <w:gridSpan w:val="3"/>
          </w:tcPr>
          <w:p w14:paraId="2F30AF34" w14:textId="03200FBB" w:rsidR="00E61778" w:rsidRPr="00E61778" w:rsidRDefault="00E61778" w:rsidP="00177023">
            <w:pPr>
              <w:pStyle w:val="Default"/>
              <w:rPr>
                <w:rFonts w:ascii="Arial" w:hAnsi="Arial" w:cs="Arial"/>
                <w:b/>
                <w:bCs/>
                <w:color w:val="ED7D31" w:themeColor="accent2"/>
              </w:rPr>
            </w:pPr>
            <w:r w:rsidRPr="00E61778">
              <w:rPr>
                <w:rFonts w:ascii="Arial" w:hAnsi="Arial" w:cs="Arial"/>
                <w:b/>
                <w:bCs/>
                <w:color w:val="ED7D31" w:themeColor="accent2"/>
              </w:rPr>
              <w:t>Step 2 – Analyse your information</w:t>
            </w:r>
            <w:r>
              <w:rPr>
                <w:rFonts w:ascii="Arial" w:hAnsi="Arial" w:cs="Arial"/>
                <w:b/>
                <w:bCs/>
                <w:color w:val="ED7D31" w:themeColor="accent2"/>
              </w:rPr>
              <w:t xml:space="preserve">: </w:t>
            </w:r>
            <w:r w:rsidRPr="00E61778">
              <w:rPr>
                <w:rFonts w:ascii="Arial" w:hAnsi="Arial" w:cs="Arial"/>
                <w:color w:val="ED7D31" w:themeColor="accent2"/>
              </w:rPr>
              <w:t>Develop your Worry Statement ‘Assessed need’ and Wellbeing Goal ‘Desired Outcome'</w:t>
            </w:r>
          </w:p>
        </w:tc>
      </w:tr>
    </w:tbl>
    <w:tbl>
      <w:tblPr>
        <w:tblW w:w="15566" w:type="dxa"/>
        <w:tblInd w:w="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67"/>
        <w:gridCol w:w="7899"/>
      </w:tblGrid>
      <w:tr w:rsidR="002A0BB1" w14:paraId="4B8B6C76" w14:textId="77777777" w:rsidTr="002A0BB1">
        <w:trPr>
          <w:trHeight w:val="874"/>
        </w:trPr>
        <w:tc>
          <w:tcPr>
            <w:tcW w:w="7667" w:type="dxa"/>
          </w:tcPr>
          <w:p w14:paraId="19ADEF33" w14:textId="17508FCF" w:rsidR="002A0BB1" w:rsidRDefault="00785A6F" w:rsidP="00117B63">
            <w:pPr>
              <w:spacing w:after="0" w:line="240" w:lineRule="auto"/>
              <w:rPr>
                <w:rFonts w:ascii="Arial" w:hAnsi="Arial" w:cs="Arial"/>
                <w:b/>
                <w:color w:val="007CB0"/>
                <w:sz w:val="28"/>
                <w:szCs w:val="28"/>
              </w:rPr>
            </w:pPr>
            <w:r w:rsidRPr="00117B63">
              <w:rPr>
                <w:rFonts w:ascii="Arial" w:hAnsi="Arial" w:cs="Arial"/>
                <w:b/>
                <w:color w:val="007CB0"/>
                <w:sz w:val="28"/>
                <w:szCs w:val="28"/>
              </w:rPr>
              <w:t>Worry</w:t>
            </w:r>
            <w:r w:rsidR="002A0BB1" w:rsidRPr="00117B63">
              <w:rPr>
                <w:rFonts w:ascii="Arial" w:hAnsi="Arial" w:cs="Arial"/>
                <w:b/>
                <w:color w:val="007CB0"/>
                <w:sz w:val="28"/>
                <w:szCs w:val="28"/>
              </w:rPr>
              <w:t xml:space="preserve"> Statement(s)</w:t>
            </w:r>
          </w:p>
          <w:p w14:paraId="08A9BEB6" w14:textId="77777777" w:rsidR="00117B63" w:rsidRPr="00117B63" w:rsidRDefault="00117B63" w:rsidP="00117B63">
            <w:pPr>
              <w:spacing w:after="0" w:line="240" w:lineRule="auto"/>
              <w:rPr>
                <w:rFonts w:ascii="Arial" w:hAnsi="Arial" w:cs="Arial"/>
                <w:b/>
                <w:color w:val="007CB0"/>
                <w:sz w:val="28"/>
                <w:szCs w:val="28"/>
              </w:rPr>
            </w:pPr>
          </w:p>
          <w:p w14:paraId="40BE3199" w14:textId="35684BF5" w:rsidR="002A0BB1" w:rsidRPr="00117B63" w:rsidRDefault="002A0BB1" w:rsidP="00117B63">
            <w:pPr>
              <w:rPr>
                <w:rFonts w:ascii="Arial" w:hAnsi="Arial" w:cs="Arial"/>
                <w:b/>
                <w:noProof/>
                <w:lang w:eastAsia="en-GB"/>
              </w:rPr>
            </w:pPr>
          </w:p>
        </w:tc>
        <w:tc>
          <w:tcPr>
            <w:tcW w:w="7899" w:type="dxa"/>
          </w:tcPr>
          <w:p w14:paraId="40730340" w14:textId="77777777" w:rsidR="00117B63" w:rsidRDefault="00785A6F" w:rsidP="00117B63">
            <w:pPr>
              <w:rPr>
                <w:rFonts w:ascii="Arial" w:hAnsi="Arial" w:cs="Arial"/>
                <w:b/>
                <w:color w:val="007CB0"/>
                <w:sz w:val="28"/>
                <w:szCs w:val="28"/>
              </w:rPr>
            </w:pPr>
            <w:r w:rsidRPr="00117B63">
              <w:rPr>
                <w:rFonts w:ascii="Arial" w:hAnsi="Arial" w:cs="Arial"/>
                <w:b/>
                <w:color w:val="007CB0"/>
                <w:sz w:val="28"/>
                <w:szCs w:val="28"/>
              </w:rPr>
              <w:t>Wellbeing</w:t>
            </w:r>
            <w:r w:rsidR="002A0BB1" w:rsidRPr="00117B63">
              <w:rPr>
                <w:rFonts w:ascii="Arial" w:hAnsi="Arial" w:cs="Arial"/>
                <w:b/>
                <w:color w:val="007CB0"/>
                <w:sz w:val="28"/>
                <w:szCs w:val="28"/>
              </w:rPr>
              <w:t xml:space="preserve"> Goal(s)</w:t>
            </w:r>
          </w:p>
          <w:p w14:paraId="1341A0BC" w14:textId="0A14CF96" w:rsidR="00125E76" w:rsidRDefault="00125E76" w:rsidP="00117B63">
            <w:pPr>
              <w:rPr>
                <w:rFonts w:ascii="Arial" w:hAnsi="Arial" w:cs="Arial"/>
                <w:b/>
                <w:color w:val="000000" w:themeColor="text1"/>
              </w:rPr>
            </w:pPr>
            <w:r w:rsidRPr="00117B63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</w:p>
          <w:p w14:paraId="13D7740A" w14:textId="38078337" w:rsidR="00B2791D" w:rsidRPr="00117B63" w:rsidRDefault="00B2791D" w:rsidP="00117B63">
            <w:pPr>
              <w:rPr>
                <w:noProof/>
                <w:color w:val="007CB0"/>
                <w:lang w:eastAsia="en-GB"/>
              </w:rPr>
            </w:pPr>
          </w:p>
        </w:tc>
      </w:tr>
      <w:tr w:rsidR="00246317" w14:paraId="4FB274B8" w14:textId="77777777" w:rsidTr="002A0BB1">
        <w:trPr>
          <w:trHeight w:val="874"/>
        </w:trPr>
        <w:tc>
          <w:tcPr>
            <w:tcW w:w="15566" w:type="dxa"/>
            <w:gridSpan w:val="2"/>
          </w:tcPr>
          <w:p w14:paraId="3ECCD9FC" w14:textId="20ECA350" w:rsidR="009F06CE" w:rsidRPr="00785A6F" w:rsidRDefault="00E61778" w:rsidP="00125E76">
            <w:pPr>
              <w:rPr>
                <w:rFonts w:ascii="Arial" w:hAnsi="Arial" w:cs="Arial"/>
                <w:b/>
                <w:color w:val="007CB0"/>
                <w:sz w:val="24"/>
                <w:szCs w:val="24"/>
              </w:rPr>
            </w:pPr>
            <w:r w:rsidRPr="00E61778">
              <w:rPr>
                <w:noProof/>
                <w:color w:val="ED7D31" w:themeColor="accent2"/>
                <w:sz w:val="40"/>
                <w:szCs w:val="4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DD5FCE0" wp14:editId="550E0210">
                      <wp:simplePos x="0" y="0"/>
                      <wp:positionH relativeFrom="margin">
                        <wp:posOffset>4025</wp:posOffset>
                      </wp:positionH>
                      <wp:positionV relativeFrom="paragraph">
                        <wp:posOffset>378185</wp:posOffset>
                      </wp:positionV>
                      <wp:extent cx="381000" cy="393700"/>
                      <wp:effectExtent l="0" t="0" r="0" b="635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000" cy="393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98B232" w14:textId="77777777" w:rsidR="009F06CE" w:rsidRPr="007240F9" w:rsidRDefault="009F06CE">
                                  <w:pPr>
                                    <w:rPr>
                                      <w:rFonts w:ascii="Arial" w:hAnsi="Arial" w:cs="Arial"/>
                                      <w:color w:val="007CB0"/>
                                      <w:sz w:val="48"/>
                                      <w:szCs w:val="48"/>
                                    </w:rPr>
                                  </w:pPr>
                                  <w:r w:rsidRPr="007240F9">
                                    <w:rPr>
                                      <w:rFonts w:ascii="Arial" w:hAnsi="Arial" w:cs="Arial"/>
                                      <w:color w:val="007CB0"/>
                                      <w:sz w:val="48"/>
                                      <w:szCs w:val="48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DD5FCE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margin-left:.3pt;margin-top:29.8pt;width:30pt;height:31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" fillcolor="white [3201]" stroked="f" strokeweight=".5pt">
                      <v:textbox>
                        <w:txbxContent>
                          <w:p w14:paraId="2A98B232" w14:textId="77777777" w:rsidR="009F06CE" w:rsidRPr="007240F9" w:rsidRDefault="009F06CE">
                            <w:pPr>
                              <w:rPr>
                                <w:rFonts w:ascii="Arial" w:hAnsi="Arial" w:cs="Arial"/>
                                <w:color w:val="007CB0"/>
                                <w:sz w:val="48"/>
                                <w:szCs w:val="48"/>
                              </w:rPr>
                            </w:pPr>
                            <w:r w:rsidRPr="007240F9">
                              <w:rPr>
                                <w:rFonts w:ascii="Arial" w:hAnsi="Arial" w:cs="Arial"/>
                                <w:color w:val="007CB0"/>
                                <w:sz w:val="48"/>
                                <w:szCs w:val="48"/>
                              </w:rPr>
                              <w:t>0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240F9" w:rsidRPr="00E61778">
              <w:rPr>
                <w:rFonts w:ascii="Arial" w:hAnsi="Arial" w:cs="Arial"/>
                <w:b/>
                <w:noProof/>
                <w:color w:val="ED7D31" w:themeColor="accent2"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4E98F74" wp14:editId="794D1413">
                      <wp:simplePos x="0" y="0"/>
                      <wp:positionH relativeFrom="column">
                        <wp:posOffset>9140825</wp:posOffset>
                      </wp:positionH>
                      <wp:positionV relativeFrom="paragraph">
                        <wp:posOffset>296885</wp:posOffset>
                      </wp:positionV>
                      <wp:extent cx="558800" cy="4064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8800" cy="406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B275DB" w14:textId="77777777" w:rsidR="009F06CE" w:rsidRPr="007240F9" w:rsidRDefault="009F06CE">
                                  <w:pPr>
                                    <w:rPr>
                                      <w:rFonts w:ascii="Arial" w:hAnsi="Arial" w:cs="Arial"/>
                                      <w:color w:val="007CB0"/>
                                      <w:sz w:val="48"/>
                                      <w:szCs w:val="48"/>
                                    </w:rPr>
                                  </w:pPr>
                                  <w:r w:rsidRPr="007240F9">
                                    <w:rPr>
                                      <w:rFonts w:ascii="Arial" w:hAnsi="Arial" w:cs="Arial"/>
                                      <w:color w:val="007CB0"/>
                                      <w:sz w:val="48"/>
                                      <w:szCs w:val="48"/>
                                    </w:rPr>
                                    <w:t>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E98F74" id="Text Box 7" o:spid="_x0000_s1027" type="#_x0000_t202" style="position:absolute;margin-left:719.75pt;margin-top:23.4pt;width:44pt;height:3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" fillcolor="white [3201]" stroked="f" strokeweight=".5pt">
                      <v:textbox>
                        <w:txbxContent>
                          <w:p w14:paraId="6EB275DB" w14:textId="77777777" w:rsidR="009F06CE" w:rsidRPr="007240F9" w:rsidRDefault="009F06CE">
                            <w:pPr>
                              <w:rPr>
                                <w:rFonts w:ascii="Arial" w:hAnsi="Arial" w:cs="Arial"/>
                                <w:color w:val="007CB0"/>
                                <w:sz w:val="48"/>
                                <w:szCs w:val="48"/>
                              </w:rPr>
                            </w:pPr>
                            <w:r w:rsidRPr="007240F9">
                              <w:rPr>
                                <w:rFonts w:ascii="Arial" w:hAnsi="Arial" w:cs="Arial"/>
                                <w:color w:val="007CB0"/>
                                <w:sz w:val="48"/>
                                <w:szCs w:val="48"/>
                              </w:rPr>
                              <w:t>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61778">
              <w:rPr>
                <w:rFonts w:ascii="Arial" w:hAnsi="Arial" w:cs="Arial"/>
                <w:b/>
                <w:noProof/>
                <w:color w:val="ED7D31" w:themeColor="accent2"/>
                <w:sz w:val="24"/>
                <w:szCs w:val="24"/>
                <w:lang w:eastAsia="en-GB"/>
              </w:rPr>
              <w:t xml:space="preserve">Step </w:t>
            </w:r>
            <w:r>
              <w:rPr>
                <w:rFonts w:ascii="Arial" w:hAnsi="Arial" w:cs="Arial"/>
                <w:b/>
                <w:noProof/>
                <w:color w:val="ED7D31" w:themeColor="accent2"/>
                <w:sz w:val="24"/>
                <w:szCs w:val="24"/>
                <w:lang w:eastAsia="en-GB"/>
              </w:rPr>
              <w:t>3</w:t>
            </w:r>
            <w:r w:rsidRPr="00E61778">
              <w:rPr>
                <w:rFonts w:ascii="Arial" w:hAnsi="Arial" w:cs="Arial"/>
                <w:b/>
                <w:noProof/>
                <w:color w:val="ED7D31" w:themeColor="accent2"/>
                <w:sz w:val="24"/>
                <w:szCs w:val="24"/>
                <w:lang w:eastAsia="en-GB"/>
              </w:rPr>
              <w:t xml:space="preserve"> – Judgement: </w:t>
            </w:r>
            <w:r w:rsidR="00125E76" w:rsidRPr="00785A6F">
              <w:rPr>
                <w:rFonts w:ascii="Arial" w:hAnsi="Arial" w:cs="Arial"/>
                <w:b/>
                <w:noProof/>
                <w:color w:val="007CB0"/>
                <w:sz w:val="24"/>
                <w:szCs w:val="24"/>
                <w:lang w:eastAsia="en-GB"/>
              </w:rPr>
              <w:t>Create a</w:t>
            </w:r>
            <w:r w:rsidR="00125E76" w:rsidRPr="00785A6F">
              <w:rPr>
                <w:rFonts w:ascii="Arial" w:hAnsi="Arial" w:cs="Arial"/>
                <w:noProof/>
                <w:color w:val="007CB0"/>
                <w:sz w:val="24"/>
                <w:szCs w:val="24"/>
                <w:lang w:eastAsia="en-GB"/>
              </w:rPr>
              <w:t xml:space="preserve"> </w:t>
            </w:r>
            <w:r w:rsidR="007240F9">
              <w:rPr>
                <w:rFonts w:ascii="Arial" w:hAnsi="Arial" w:cs="Arial"/>
                <w:b/>
                <w:color w:val="007CB0"/>
                <w:sz w:val="24"/>
                <w:szCs w:val="24"/>
              </w:rPr>
              <w:t>Scaling Question which is linked to your statement and goal, this will describe what</w:t>
            </w:r>
            <w:r w:rsidR="009F06CE" w:rsidRPr="00785A6F">
              <w:rPr>
                <w:rFonts w:ascii="Arial" w:hAnsi="Arial" w:cs="Arial"/>
                <w:b/>
                <w:color w:val="007CB0"/>
                <w:sz w:val="24"/>
                <w:szCs w:val="24"/>
              </w:rPr>
              <w:t xml:space="preserve"> 0</w:t>
            </w:r>
            <w:r w:rsidR="007240F9">
              <w:rPr>
                <w:rFonts w:ascii="Arial" w:hAnsi="Arial" w:cs="Arial"/>
                <w:b/>
                <w:color w:val="007CB0"/>
                <w:sz w:val="24"/>
                <w:szCs w:val="24"/>
              </w:rPr>
              <w:t xml:space="preserve"> and 10 will look like based on the specific issues.</w:t>
            </w:r>
          </w:p>
          <w:p w14:paraId="73FD18EF" w14:textId="4498C4C5" w:rsidR="00246317" w:rsidRDefault="007240F9" w:rsidP="007240F9">
            <w:pPr>
              <w:jc w:val="center"/>
              <w:rPr>
                <w:rFonts w:ascii="Arial" w:hAnsi="Arial" w:cs="Arial"/>
                <w:b/>
                <w:color w:val="1F4E79" w:themeColor="accent1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noProof/>
                <w:color w:val="1F4E79" w:themeColor="accent1" w:themeShade="8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3C19248" wp14:editId="4A7E923C">
                      <wp:simplePos x="0" y="0"/>
                      <wp:positionH relativeFrom="column">
                        <wp:posOffset>688975</wp:posOffset>
                      </wp:positionH>
                      <wp:positionV relativeFrom="paragraph">
                        <wp:posOffset>144145</wp:posOffset>
                      </wp:positionV>
                      <wp:extent cx="8108950" cy="12700"/>
                      <wp:effectExtent l="38100" t="76200" r="6350" b="10160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8108950" cy="127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656926E" id="Straight Arrow Connector 1" o:spid="_x0000_s1026" type="#_x0000_t32" style="position:absolute;margin-left:54.25pt;margin-top:11.35pt;width:638.5pt;height:1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" strokecolor="#ed7d31 [3205]" strokeweight=".5pt">
                      <v:stroke startarrow="block" endarrow="block" joinstyle="miter"/>
                    </v:shape>
                  </w:pict>
                </mc:Fallback>
              </mc:AlternateContent>
            </w:r>
          </w:p>
        </w:tc>
      </w:tr>
    </w:tbl>
    <w:p w14:paraId="5ADB3600" w14:textId="718A831C" w:rsidR="00970AB2" w:rsidRDefault="007D4194" w:rsidP="00970AB2">
      <w:pPr>
        <w:pStyle w:val="NormalWeb"/>
        <w:spacing w:before="0" w:beforeAutospacing="0" w:after="0" w:afterAutospacing="0"/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</w:pPr>
      <w:r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 w:rsidR="00970AB2"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 w:rsidR="00970AB2"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 w:rsidR="00970AB2"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 w:rsidR="00970AB2"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 w:rsidR="00970AB2"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 w:rsidR="00970AB2"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 w:rsidR="00970AB2"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 w:rsidR="00970AB2"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  <w:r w:rsidR="00970AB2">
        <w:rPr>
          <w:rFonts w:asciiTheme="minorHAnsi" w:eastAsiaTheme="minorEastAsia" w:hAnsi="Calibri" w:cstheme="minorBidi"/>
          <w:color w:val="000000" w:themeColor="text1"/>
          <w:kern w:val="24"/>
          <w:lang w:val="en-US"/>
        </w:rPr>
        <w:tab/>
      </w:r>
    </w:p>
    <w:sectPr w:rsidR="00970AB2" w:rsidSect="009F06CE">
      <w:pgSz w:w="16838" w:h="11906" w:orient="landscape"/>
      <w:pgMar w:top="28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6AA78" w14:textId="77777777" w:rsidR="003E60D3" w:rsidRDefault="003E60D3" w:rsidP="00F75C64">
      <w:pPr>
        <w:spacing w:after="0" w:line="240" w:lineRule="auto"/>
      </w:pPr>
      <w:r>
        <w:separator/>
      </w:r>
    </w:p>
  </w:endnote>
  <w:endnote w:type="continuationSeparator" w:id="0">
    <w:p w14:paraId="429F6F2F" w14:textId="77777777" w:rsidR="003E60D3" w:rsidRDefault="003E60D3" w:rsidP="00F75C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o UI">
    <w:altName w:val="Lao UI"/>
    <w:charset w:val="00"/>
    <w:family w:val="swiss"/>
    <w:pitch w:val="variable"/>
    <w:sig w:usb0="82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F15A1" w14:textId="77777777" w:rsidR="003E60D3" w:rsidRDefault="003E60D3" w:rsidP="00F75C64">
      <w:pPr>
        <w:spacing w:after="0" w:line="240" w:lineRule="auto"/>
      </w:pPr>
      <w:r>
        <w:separator/>
      </w:r>
    </w:p>
  </w:footnote>
  <w:footnote w:type="continuationSeparator" w:id="0">
    <w:p w14:paraId="2B88B30D" w14:textId="77777777" w:rsidR="003E60D3" w:rsidRDefault="003E60D3" w:rsidP="00F75C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F0DDE"/>
    <w:multiLevelType w:val="hybridMultilevel"/>
    <w:tmpl w:val="923C9010"/>
    <w:lvl w:ilvl="0" w:tplc="1CA8D9D0">
      <w:start w:val="1"/>
      <w:numFmt w:val="decimal"/>
      <w:lvlText w:val="%1."/>
      <w:lvlJc w:val="left"/>
      <w:pPr>
        <w:ind w:left="504" w:hanging="360"/>
      </w:pPr>
      <w:rPr>
        <w:rFonts w:hint="default"/>
        <w:b/>
        <w:color w:val="007CB0"/>
        <w:sz w:val="40"/>
        <w:szCs w:val="40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04850BFA"/>
    <w:multiLevelType w:val="hybridMultilevel"/>
    <w:tmpl w:val="572C8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9409F"/>
    <w:multiLevelType w:val="hybridMultilevel"/>
    <w:tmpl w:val="321E3A5A"/>
    <w:lvl w:ilvl="0" w:tplc="83749CDC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2" w:hanging="360"/>
      </w:pPr>
    </w:lvl>
    <w:lvl w:ilvl="2" w:tplc="0809001B" w:tentative="1">
      <w:start w:val="1"/>
      <w:numFmt w:val="lowerRoman"/>
      <w:lvlText w:val="%3."/>
      <w:lvlJc w:val="right"/>
      <w:pPr>
        <w:ind w:left="1872" w:hanging="180"/>
      </w:p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" w15:restartNumberingAfterBreak="0">
    <w:nsid w:val="2F340E27"/>
    <w:multiLevelType w:val="hybridMultilevel"/>
    <w:tmpl w:val="1DAEEFC6"/>
    <w:lvl w:ilvl="0" w:tplc="168A1326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E2701E"/>
    <w:multiLevelType w:val="hybridMultilevel"/>
    <w:tmpl w:val="44446F66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B2E3E"/>
    <w:multiLevelType w:val="hybridMultilevel"/>
    <w:tmpl w:val="FAECE3E2"/>
    <w:lvl w:ilvl="0" w:tplc="0CE85EFE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7CB0"/>
        <w:sz w:val="40"/>
        <w:szCs w:val="4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32AA4"/>
    <w:multiLevelType w:val="hybridMultilevel"/>
    <w:tmpl w:val="2FB0D036"/>
    <w:lvl w:ilvl="0" w:tplc="2EAE4E06">
      <w:start w:val="1"/>
      <w:numFmt w:val="decimal"/>
      <w:lvlText w:val="%1."/>
      <w:lvlJc w:val="left"/>
      <w:pPr>
        <w:ind w:left="720" w:hanging="360"/>
      </w:pPr>
      <w:rPr>
        <w:rFonts w:hint="default"/>
        <w:color w:val="ED7D31" w:themeColor="accent2"/>
        <w:sz w:val="40"/>
        <w:szCs w:val="4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60095A"/>
    <w:multiLevelType w:val="hybridMultilevel"/>
    <w:tmpl w:val="F8A45AB6"/>
    <w:lvl w:ilvl="0" w:tplc="82CE9A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647476"/>
    <w:multiLevelType w:val="hybridMultilevel"/>
    <w:tmpl w:val="F3B408B0"/>
    <w:lvl w:ilvl="0" w:tplc="6EA639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7D1149"/>
    <w:multiLevelType w:val="hybridMultilevel"/>
    <w:tmpl w:val="B6881434"/>
    <w:lvl w:ilvl="0" w:tplc="6ECC01F6">
      <w:start w:val="3"/>
      <w:numFmt w:val="decimal"/>
      <w:lvlText w:val="%1."/>
      <w:lvlJc w:val="left"/>
      <w:pPr>
        <w:ind w:left="720" w:hanging="360"/>
      </w:pPr>
      <w:rPr>
        <w:rFonts w:hint="default"/>
        <w:color w:val="C45911" w:themeColor="accent2" w:themeShade="BF"/>
        <w:sz w:val="40"/>
        <w:szCs w:val="4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5656590">
    <w:abstractNumId w:val="1"/>
  </w:num>
  <w:num w:numId="2" w16cid:durableId="181749873">
    <w:abstractNumId w:val="6"/>
  </w:num>
  <w:num w:numId="3" w16cid:durableId="1469669512">
    <w:abstractNumId w:val="9"/>
  </w:num>
  <w:num w:numId="4" w16cid:durableId="734397891">
    <w:abstractNumId w:val="5"/>
  </w:num>
  <w:num w:numId="5" w16cid:durableId="1541280433">
    <w:abstractNumId w:val="4"/>
  </w:num>
  <w:num w:numId="6" w16cid:durableId="675811609">
    <w:abstractNumId w:val="8"/>
  </w:num>
  <w:num w:numId="7" w16cid:durableId="1669211061">
    <w:abstractNumId w:val="7"/>
  </w:num>
  <w:num w:numId="8" w16cid:durableId="1019044791">
    <w:abstractNumId w:val="3"/>
  </w:num>
  <w:num w:numId="9" w16cid:durableId="972976969">
    <w:abstractNumId w:val="2"/>
  </w:num>
  <w:num w:numId="10" w16cid:durableId="1082487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zIwMTUxNjAyNrBU0lEKTi0uzszPAykwrAUAMx11+ywAAAA="/>
  </w:docVars>
  <w:rsids>
    <w:rsidRoot w:val="00177023"/>
    <w:rsid w:val="00056772"/>
    <w:rsid w:val="000834A9"/>
    <w:rsid w:val="00092918"/>
    <w:rsid w:val="000B0CC2"/>
    <w:rsid w:val="000B5F4C"/>
    <w:rsid w:val="00100074"/>
    <w:rsid w:val="00117B63"/>
    <w:rsid w:val="00117E9B"/>
    <w:rsid w:val="00125E76"/>
    <w:rsid w:val="001376CA"/>
    <w:rsid w:val="00162591"/>
    <w:rsid w:val="00177023"/>
    <w:rsid w:val="00192039"/>
    <w:rsid w:val="00246317"/>
    <w:rsid w:val="00281321"/>
    <w:rsid w:val="002A0BB1"/>
    <w:rsid w:val="00361151"/>
    <w:rsid w:val="003638C6"/>
    <w:rsid w:val="00397ADF"/>
    <w:rsid w:val="003B4815"/>
    <w:rsid w:val="003C21F9"/>
    <w:rsid w:val="003E60D3"/>
    <w:rsid w:val="003F5D5F"/>
    <w:rsid w:val="00423731"/>
    <w:rsid w:val="00441E57"/>
    <w:rsid w:val="004A5A00"/>
    <w:rsid w:val="004B47E0"/>
    <w:rsid w:val="00672FBB"/>
    <w:rsid w:val="00691B42"/>
    <w:rsid w:val="0069260A"/>
    <w:rsid w:val="006B21DC"/>
    <w:rsid w:val="007240F9"/>
    <w:rsid w:val="007425F8"/>
    <w:rsid w:val="00785A6F"/>
    <w:rsid w:val="00794833"/>
    <w:rsid w:val="007D4194"/>
    <w:rsid w:val="008D02B7"/>
    <w:rsid w:val="00970AB2"/>
    <w:rsid w:val="009E2732"/>
    <w:rsid w:val="009F06CE"/>
    <w:rsid w:val="00B2791D"/>
    <w:rsid w:val="00C03E7A"/>
    <w:rsid w:val="00C563EF"/>
    <w:rsid w:val="00D32089"/>
    <w:rsid w:val="00D4558D"/>
    <w:rsid w:val="00E61778"/>
    <w:rsid w:val="00EF06CA"/>
    <w:rsid w:val="00F15E73"/>
    <w:rsid w:val="00F75C64"/>
    <w:rsid w:val="00FC66C3"/>
    <w:rsid w:val="00FF4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326D9"/>
  <w15:chartTrackingRefBased/>
  <w15:docId w15:val="{17819A5D-AED2-4080-BFA9-4E59A0CA5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023"/>
  </w:style>
  <w:style w:type="paragraph" w:styleId="Heading1">
    <w:name w:val="heading 1"/>
    <w:basedOn w:val="Normal"/>
    <w:next w:val="Normal"/>
    <w:link w:val="Heading1Char"/>
    <w:uiPriority w:val="9"/>
    <w:qFormat/>
    <w:rsid w:val="0017702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7023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7023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023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7023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023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023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023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023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7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77023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7023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7023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7023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7023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023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023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023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023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7023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77023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77023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7023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7023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77023"/>
    <w:rPr>
      <w:b/>
      <w:bCs/>
    </w:rPr>
  </w:style>
  <w:style w:type="character" w:styleId="Emphasis">
    <w:name w:val="Emphasis"/>
    <w:basedOn w:val="DefaultParagraphFont"/>
    <w:uiPriority w:val="20"/>
    <w:qFormat/>
    <w:rsid w:val="00177023"/>
    <w:rPr>
      <w:i/>
      <w:iCs/>
    </w:rPr>
  </w:style>
  <w:style w:type="paragraph" w:styleId="NoSpacing">
    <w:name w:val="No Spacing"/>
    <w:uiPriority w:val="1"/>
    <w:qFormat/>
    <w:rsid w:val="0017702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77023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77023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7023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7023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7702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7702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7702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77023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77023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7023"/>
    <w:pPr>
      <w:outlineLvl w:val="9"/>
    </w:pPr>
  </w:style>
  <w:style w:type="paragraph" w:customStyle="1" w:styleId="Default">
    <w:name w:val="Default"/>
    <w:rsid w:val="00177023"/>
    <w:pPr>
      <w:autoSpaceDE w:val="0"/>
      <w:autoSpaceDN w:val="0"/>
      <w:adjustRightInd w:val="0"/>
      <w:spacing w:after="0" w:line="240" w:lineRule="auto"/>
    </w:pPr>
    <w:rPr>
      <w:rFonts w:ascii="Lao UI" w:hAnsi="Lao UI" w:cs="Lao U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75C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C64"/>
  </w:style>
  <w:style w:type="paragraph" w:styleId="Footer">
    <w:name w:val="footer"/>
    <w:basedOn w:val="Normal"/>
    <w:link w:val="FooterChar"/>
    <w:uiPriority w:val="99"/>
    <w:unhideWhenUsed/>
    <w:rsid w:val="00F75C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C64"/>
  </w:style>
  <w:style w:type="paragraph" w:styleId="ListParagraph">
    <w:name w:val="List Paragraph"/>
    <w:basedOn w:val="Normal"/>
    <w:uiPriority w:val="34"/>
    <w:qFormat/>
    <w:rsid w:val="00F75C6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70A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4B4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5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f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mbria County Council</Company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David</dc:creator>
  <cp:keywords/>
  <dc:description/>
  <cp:lastModifiedBy>Hope, Deborah</cp:lastModifiedBy>
  <cp:revision>3</cp:revision>
  <dcterms:created xsi:type="dcterms:W3CDTF">2023-09-22T13:00:00Z</dcterms:created>
  <dcterms:modified xsi:type="dcterms:W3CDTF">2023-09-2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fffdd7241566270ab5b1edfe5ad8f2ec0a9b0baaeb53451b4e1a50c40ca9c0</vt:lpwstr>
  </property>
</Properties>
</file>